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7BCE" w:rsidRPr="00D12DAE" w:rsidRDefault="00467BCE" w:rsidP="00467B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71460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Nazwa jednostki</w:t>
      </w:r>
      <w:r w:rsidRPr="0067146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 w:rsidRPr="00D12DAE">
        <w:rPr>
          <w:rFonts w:ascii="Times New Roman" w:eastAsia="Times New Roman" w:hAnsi="Times New Roman" w:cs="Times New Roman"/>
          <w:sz w:val="24"/>
          <w:szCs w:val="24"/>
          <w:lang w:eastAsia="pl-PL"/>
        </w:rPr>
        <w:t>Uniwersytet Medyczny w Poznaniu</w:t>
      </w:r>
    </w:p>
    <w:p w:rsidR="00467BCE" w:rsidRDefault="00467BCE" w:rsidP="00467B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71460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Nazwa stanowiska</w:t>
      </w:r>
      <w:r w:rsidRPr="0067146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diunkt (</w:t>
      </w:r>
      <w:r w:rsidRPr="00671460">
        <w:rPr>
          <w:rFonts w:ascii="Times New Roman" w:eastAsia="Times New Roman" w:hAnsi="Times New Roman" w:cs="Times New Roman"/>
          <w:sz w:val="24"/>
          <w:szCs w:val="24"/>
          <w:lang w:eastAsia="pl-PL"/>
        </w:rPr>
        <w:t>post-doc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</w:p>
    <w:p w:rsidR="00467BCE" w:rsidRPr="00671460" w:rsidRDefault="00467BCE" w:rsidP="00467B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71460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671460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magania</w:t>
      </w:r>
      <w:r w:rsidRPr="00671460">
        <w:rPr>
          <w:rFonts w:ascii="Times New Roman" w:eastAsia="Times New Roman" w:hAnsi="Times New Roman" w:cs="Times New Roman"/>
          <w:sz w:val="24"/>
          <w:szCs w:val="24"/>
          <w:lang w:eastAsia="pl-PL"/>
        </w:rPr>
        <w:t>:</w:t>
      </w:r>
    </w:p>
    <w:p w:rsidR="00467BCE" w:rsidRPr="00132D08" w:rsidRDefault="00467BCE" w:rsidP="00467BCE">
      <w:pPr>
        <w:pStyle w:val="Akapitzlist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32D0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opień doktora nauk biologicznych lub pokrewnych </w:t>
      </w:r>
      <w:r w:rsidRPr="00200DCE">
        <w:rPr>
          <w:rFonts w:ascii="Times New Roman" w:eastAsia="Times New Roman" w:hAnsi="Times New Roman" w:cs="Times New Roman"/>
          <w:sz w:val="24"/>
          <w:szCs w:val="24"/>
          <w:lang w:eastAsia="pl-PL"/>
        </w:rPr>
        <w:t>uzyskany nie wcześniej niż 7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at przed podpisaniem umowy o pracę na stanowisku post-doc</w:t>
      </w:r>
    </w:p>
    <w:p w:rsidR="00467BCE" w:rsidRPr="00132D08" w:rsidRDefault="00467BCE" w:rsidP="00467BCE">
      <w:pPr>
        <w:pStyle w:val="Akapitzlist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32D08">
        <w:rPr>
          <w:rFonts w:ascii="Times New Roman" w:eastAsia="Times New Roman" w:hAnsi="Times New Roman" w:cs="Times New Roman"/>
          <w:sz w:val="24"/>
          <w:szCs w:val="24"/>
          <w:lang w:eastAsia="pl-PL"/>
        </w:rPr>
        <w:t>Wiedza z zakresu biologii molekularnej, biochemii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</w:t>
      </w:r>
      <w:r w:rsidRPr="00132D0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histologii </w:t>
      </w:r>
    </w:p>
    <w:p w:rsidR="00467BCE" w:rsidRPr="00D12DAE" w:rsidRDefault="00467BCE" w:rsidP="00467BCE">
      <w:pPr>
        <w:pStyle w:val="Akapitzlist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12DA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świadczenie praktyczne w pracy ze zwierzętami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aboratoryjnymi </w:t>
      </w:r>
      <w:r w:rsidRPr="00D12DA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(szczur) i posiadanie uprawnień </w:t>
      </w:r>
      <w:r w:rsidRPr="00D12DAE">
        <w:rPr>
          <w:rStyle w:val="Pogrubienie"/>
          <w:rFonts w:ascii="Times New Roman" w:hAnsi="Times New Roman" w:cs="Times New Roman"/>
          <w:b w:val="0"/>
          <w:sz w:val="24"/>
          <w:szCs w:val="24"/>
        </w:rPr>
        <w:t>do wykonywania procedur eksperymentalnych i uśmiercania zwierząt</w:t>
      </w:r>
    </w:p>
    <w:p w:rsidR="00467BCE" w:rsidRDefault="00467BCE" w:rsidP="00467BCE">
      <w:pPr>
        <w:pStyle w:val="Akapitzlist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Dorobek naukowy w postaci publikacji i doniesień konferencyjnych (premiowane prace oryginalne pierwszoautorskie)</w:t>
      </w:r>
    </w:p>
    <w:p w:rsidR="00467BCE" w:rsidRDefault="00467BCE" w:rsidP="00467BCE">
      <w:pPr>
        <w:pStyle w:val="Akapitzlist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Bardzo dobra znajomość języka angielskiego i polskiego </w:t>
      </w:r>
    </w:p>
    <w:p w:rsidR="00467BCE" w:rsidRDefault="00467BCE" w:rsidP="00467BCE">
      <w:pPr>
        <w:pStyle w:val="Akapitzlist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Silna motywacja do pracy naukowej, dyspozycyjność i zaangażowanie w realizację projektu</w:t>
      </w:r>
    </w:p>
    <w:p w:rsidR="00467BCE" w:rsidRDefault="00467BCE" w:rsidP="00467BCE">
      <w:pPr>
        <w:pStyle w:val="Akapitzlist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Umiejętność samodzielnej organizacji pracy badawczej i rozwiązywania problemów</w:t>
      </w:r>
    </w:p>
    <w:p w:rsidR="00467BCE" w:rsidRDefault="00467BCE" w:rsidP="00467BCE">
      <w:pPr>
        <w:pStyle w:val="Akapitzlist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Umiejętność pracy w zespole</w:t>
      </w:r>
      <w:bookmarkStart w:id="0" w:name="_GoBack"/>
      <w:bookmarkEnd w:id="0"/>
    </w:p>
    <w:p w:rsidR="00467BCE" w:rsidRPr="00872464" w:rsidRDefault="00467BCE" w:rsidP="00467B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87246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pis zadań:</w:t>
      </w:r>
    </w:p>
    <w:p w:rsidR="00467BCE" w:rsidRDefault="00467BCE" w:rsidP="00467BCE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lanowanie i wykonanie eksperymentów na modelu zwierzęcym (szczur) astmy i otyłości indukowanej dietą</w:t>
      </w:r>
    </w:p>
    <w:p w:rsidR="00467BCE" w:rsidRDefault="00467BCE" w:rsidP="00467BCE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naliza molekularna (izolacja eksosomów z płynów ustrojowych, izolacja kwasów nukleinowych z tkanek, przygotowanie bibliotek do sekwencjonowania nowej generacji, ilościowy PCR, Western blot)</w:t>
      </w:r>
    </w:p>
    <w:p w:rsidR="00467BCE" w:rsidRDefault="00467BCE" w:rsidP="00467BCE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naliza funkcjonalna (projektowanie, optymalizacja i wyciszenie wybranych miRNA za pomocą systemu CRISPR-Cas in vivo, hodowle komórkowe nabłonka dróg oddechowych, adipocytów) </w:t>
      </w:r>
    </w:p>
    <w:p w:rsidR="00467BCE" w:rsidRDefault="00467BCE" w:rsidP="00467BCE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Opieka nad magistrantami i doktorantami</w:t>
      </w:r>
    </w:p>
    <w:p w:rsidR="00467BCE" w:rsidRDefault="00467BCE" w:rsidP="00467BCE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00DCE">
        <w:rPr>
          <w:rFonts w:ascii="Times New Roman" w:eastAsia="Times New Roman" w:hAnsi="Times New Roman" w:cs="Times New Roman"/>
          <w:sz w:val="24"/>
          <w:szCs w:val="24"/>
          <w:lang w:eastAsia="pl-PL"/>
        </w:rPr>
        <w:t>Pisanie publikacji naukowych, prezentowanie wyników na seminariach i konferencjach.</w:t>
      </w:r>
    </w:p>
    <w:p w:rsidR="00467BCE" w:rsidRDefault="00467BCE" w:rsidP="00467B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Typ konkursu OPUS – NZ</w:t>
      </w:r>
    </w:p>
    <w:p w:rsidR="00467BCE" w:rsidRDefault="00467BCE" w:rsidP="00467B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Termin składania ofert: 30.11.2020r.</w:t>
      </w:r>
    </w:p>
    <w:p w:rsidR="00467BCE" w:rsidRDefault="00467BCE" w:rsidP="00467B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Forma składania ofert: </w:t>
      </w:r>
      <w:r w:rsidR="00323A1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rogą elektroniczną (na podany adres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e-mail</w:t>
      </w:r>
      <w:r w:rsidR="00323A17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</w:p>
    <w:p w:rsidR="00467BCE" w:rsidRDefault="00467BCE" w:rsidP="00467B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Warunki zatrudnienia: umowa o pracę (pełny etat)</w:t>
      </w:r>
    </w:p>
    <w:p w:rsidR="00467BCE" w:rsidRPr="00200DCE" w:rsidRDefault="00467BCE" w:rsidP="00467B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</w:t>
      </w:r>
      <w:r w:rsidRPr="00200DC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zewidywane wynagrodzenie: 10 000 PLN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brutto</w:t>
      </w:r>
      <w:r w:rsidR="002E468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rutto</w:t>
      </w:r>
      <w:r w:rsidRPr="00200DCE">
        <w:rPr>
          <w:rFonts w:ascii="Times New Roman" w:eastAsia="Times New Roman" w:hAnsi="Times New Roman" w:cs="Times New Roman"/>
          <w:sz w:val="24"/>
          <w:szCs w:val="24"/>
          <w:lang w:eastAsia="pl-PL"/>
        </w:rPr>
        <w:t>/miesiąc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z okres 40 miesięcy z możliwością przedłużenia do 48 miesięcy</w:t>
      </w:r>
    </w:p>
    <w:p w:rsidR="00467BCE" w:rsidRPr="00916CD6" w:rsidRDefault="00467BCE" w:rsidP="00467B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16CD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Dodatkowe informacje</w:t>
      </w:r>
      <w:r w:rsidRPr="00916CD6">
        <w:rPr>
          <w:rFonts w:ascii="Times New Roman" w:eastAsia="Times New Roman" w:hAnsi="Times New Roman" w:cs="Times New Roman"/>
          <w:sz w:val="24"/>
          <w:szCs w:val="24"/>
          <w:lang w:eastAsia="pl-PL"/>
        </w:rPr>
        <w:t>:</w:t>
      </w:r>
    </w:p>
    <w:p w:rsidR="00467BCE" w:rsidRPr="00EE00A8" w:rsidRDefault="00467BCE" w:rsidP="00467BCE">
      <w:pPr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Dokumentację konkursową (CV wraz z wykazem publikacji naukowych, informacją</w:t>
      </w:r>
      <w:r w:rsidRPr="00200DC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 kierowaniu lub u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ziale w projektach badawczych, </w:t>
      </w:r>
      <w:r w:rsidRPr="00200DCE">
        <w:rPr>
          <w:rFonts w:ascii="Times New Roman" w:eastAsia="Times New Roman" w:hAnsi="Times New Roman" w:cs="Times New Roman"/>
          <w:sz w:val="24"/>
          <w:szCs w:val="24"/>
          <w:lang w:eastAsia="pl-PL"/>
        </w:rPr>
        <w:t>o odbytych stażach naukowych,</w:t>
      </w:r>
      <w:r w:rsidRPr="00200DCE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o uzyskanych nagrodach i wyróżnieniach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; list motywacyjny, </w:t>
      </w:r>
      <w:r w:rsidRPr="00200DC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ane kontaktowe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2 </w:t>
      </w:r>
      <w:r w:rsidRPr="00200DCE">
        <w:rPr>
          <w:rFonts w:ascii="Times New Roman" w:eastAsia="Times New Roman" w:hAnsi="Times New Roman" w:cs="Times New Roman"/>
          <w:sz w:val="24"/>
          <w:szCs w:val="24"/>
          <w:lang w:eastAsia="pl-PL"/>
        </w:rPr>
        <w:t>pracowników naukowych mogących wystawić referencje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) należy przesyłać na adres: </w:t>
      </w:r>
      <w:hyperlink r:id="rId5" w:history="1">
        <w:r w:rsidRPr="008355A1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pl-PL"/>
          </w:rPr>
          <w:t>alszczep@ump.edu.pl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Pr="003B74DE">
        <w:rPr>
          <w:rFonts w:ascii="Times New Roman" w:hAnsi="Times New Roman"/>
        </w:rPr>
        <w:t xml:space="preserve">Rekrutacja odbywa się drogą elektroniczną, pracodawca zastrzega sobie możliwość zaproszenia </w:t>
      </w:r>
      <w:r w:rsidRPr="003B74DE">
        <w:rPr>
          <w:rFonts w:ascii="Times New Roman" w:hAnsi="Times New Roman"/>
        </w:rPr>
        <w:lastRenderedPageBreak/>
        <w:t>kandydata na dodatkową rozmowę kwalifikacyjną (możliwość formy zdalnej).</w:t>
      </w:r>
      <w:r>
        <w:rPr>
          <w:rFonts w:ascii="Times New Roman" w:hAnsi="Times New Roman"/>
        </w:rPr>
        <w:t xml:space="preserve"> </w:t>
      </w:r>
      <w:r w:rsidRPr="003B74DE">
        <w:rPr>
          <w:rFonts w:ascii="Times New Roman" w:hAnsi="Times New Roman"/>
        </w:rPr>
        <w:t>Ogłoszeniodawca</w:t>
      </w:r>
      <w:r w:rsidRPr="003B74DE">
        <w:rPr>
          <w:rFonts w:ascii="Times New Roman" w:hAnsi="Times New Roman"/>
          <w:b/>
        </w:rPr>
        <w:t xml:space="preserve"> </w:t>
      </w:r>
      <w:r w:rsidRPr="003B74DE">
        <w:rPr>
          <w:rFonts w:ascii="Times New Roman" w:hAnsi="Times New Roman"/>
          <w:bCs/>
        </w:rPr>
        <w:t xml:space="preserve">zastrzega sobie prawo do odpowiedzi jedynie na wybrane oferty. </w:t>
      </w:r>
      <w:r w:rsidRPr="004F6E12">
        <w:rPr>
          <w:rFonts w:ascii="Times New Roman" w:hAnsi="Times New Roman"/>
          <w:bCs/>
        </w:rPr>
        <w:t>Konkurs może zostać zamknięty bez wyłonienia kandydata.</w:t>
      </w:r>
    </w:p>
    <w:p w:rsidR="00467BCE" w:rsidRPr="00B05208" w:rsidRDefault="00467BCE" w:rsidP="00467BCE">
      <w:pPr>
        <w:autoSpaceDE w:val="0"/>
        <w:autoSpaceDN w:val="0"/>
        <w:adjustRightInd w:val="0"/>
        <w:spacing w:after="106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B05208">
        <w:rPr>
          <w:rFonts w:ascii="Times New Roman" w:hAnsi="Times New Roman" w:cs="Times New Roman"/>
          <w:color w:val="000000"/>
        </w:rPr>
        <w:t xml:space="preserve">soba zatrudniona na stanowisku post-doc w okresie pobierania wynagrodzenia z projektu nie może pobierać innego wynagrodzenia ze środków przyznanych w ramach kosztów bezpośrednich z projektów badawczych finansowanych w konkursach NCN; </w:t>
      </w:r>
    </w:p>
    <w:p w:rsidR="00467BCE" w:rsidRPr="00B05208" w:rsidRDefault="00467BCE" w:rsidP="00467B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B05208">
        <w:rPr>
          <w:rFonts w:ascii="Times New Roman" w:hAnsi="Times New Roman" w:cs="Times New Roman"/>
          <w:color w:val="000000"/>
        </w:rPr>
        <w:t xml:space="preserve">soba zatrudniona na stanowisku post-doc w okresie pobierania wynagrodzenia z projektu nie może pobierać wynagrodzenia u innego pracodawcy na podstawie umowy o pracę, w tym również u pracodawcy z siedzibą poza terytorium Polski. </w:t>
      </w:r>
    </w:p>
    <w:p w:rsidR="00467BCE" w:rsidRPr="003B74DE" w:rsidRDefault="00467BCE" w:rsidP="00467BCE">
      <w:pPr>
        <w:jc w:val="both"/>
        <w:rPr>
          <w:rFonts w:ascii="Times New Roman" w:hAnsi="Times New Roman"/>
        </w:rPr>
      </w:pPr>
    </w:p>
    <w:p w:rsidR="00467BCE" w:rsidRPr="003B74DE" w:rsidRDefault="00467BCE" w:rsidP="00467BCE">
      <w:pPr>
        <w:ind w:left="142"/>
        <w:jc w:val="both"/>
        <w:rPr>
          <w:rFonts w:ascii="Times New Roman" w:hAnsi="Times New Roman"/>
          <w:u w:val="single"/>
        </w:rPr>
      </w:pPr>
      <w:r w:rsidRPr="003B74DE">
        <w:rPr>
          <w:rFonts w:ascii="Times New Roman" w:hAnsi="Times New Roman"/>
          <w:u w:val="single"/>
        </w:rPr>
        <w:t>Prosimy o zamieszczenie w CV następującej klauzuli:</w:t>
      </w:r>
    </w:p>
    <w:p w:rsidR="00467BCE" w:rsidRPr="003B74DE" w:rsidRDefault="00467BCE" w:rsidP="00467BCE">
      <w:pPr>
        <w:ind w:left="142"/>
        <w:jc w:val="both"/>
        <w:rPr>
          <w:rFonts w:ascii="Times New Roman" w:hAnsi="Times New Roman"/>
          <w:sz w:val="16"/>
          <w:szCs w:val="16"/>
        </w:rPr>
      </w:pPr>
      <w:r w:rsidRPr="003B74DE">
        <w:rPr>
          <w:rFonts w:ascii="Times New Roman" w:hAnsi="Times New Roman"/>
          <w:sz w:val="16"/>
          <w:szCs w:val="16"/>
        </w:rPr>
        <w:t>Wyrażam zgodę na przetwarzanie moich danych osobowych zawartych w niniejszym formularzu rekrutacyjnym przez Uniwersytet Medyczny w Poznaniu z siedzibą w Poznaniu przy ul. Fredry 10  (administrator danych), na potrzeby rekrutacji na stanowisko określone w ogłoszeniu, zgodnie z Rozporządzeniem Parlamentu Europejskiego i Rady UE 2016/679 z dnia 27 kwietnia 2016 r. w sprawie ochrony osób fizycznych w związku z przetwarzaniem danych osobowych i w sprawie swobodnego przepływu takich danych oraz uchylenia dyrektywy 95/46/WE w ramach realizacji obowiązku prawnego ciążącego na administratorze danych (art.6 ust.1 lit. a ) oraz ustawą z dnia 10 maja 2018 r. o ochronie danych osobowych (Dz.U.2018 poz.1000).</w:t>
      </w:r>
    </w:p>
    <w:p w:rsidR="00467BCE" w:rsidRPr="003B74DE" w:rsidRDefault="00467BCE" w:rsidP="00467BCE">
      <w:pPr>
        <w:ind w:left="142"/>
        <w:jc w:val="both"/>
        <w:rPr>
          <w:rFonts w:ascii="Times New Roman" w:hAnsi="Times New Roman"/>
          <w:u w:val="single"/>
        </w:rPr>
      </w:pPr>
      <w:r w:rsidRPr="003B74DE">
        <w:rPr>
          <w:rFonts w:ascii="Times New Roman" w:hAnsi="Times New Roman"/>
          <w:u w:val="single"/>
        </w:rPr>
        <w:t>Klauzula Informacyjna</w:t>
      </w:r>
    </w:p>
    <w:p w:rsidR="00467BCE" w:rsidRPr="003B74DE" w:rsidRDefault="00467BCE" w:rsidP="00467BCE">
      <w:pPr>
        <w:ind w:left="142"/>
        <w:jc w:val="both"/>
        <w:rPr>
          <w:rFonts w:ascii="Times New Roman" w:hAnsi="Times New Roman"/>
          <w:sz w:val="16"/>
          <w:szCs w:val="16"/>
        </w:rPr>
      </w:pPr>
      <w:r w:rsidRPr="003B74DE">
        <w:rPr>
          <w:rFonts w:ascii="Times New Roman" w:hAnsi="Times New Roman"/>
          <w:sz w:val="16"/>
          <w:szCs w:val="16"/>
        </w:rPr>
        <w:t>Administratorem danych osobowych jest Uniwersytet Medyczny w Poznaniu z siedzibą w Poznaniu przy ul. Fredry 10.</w:t>
      </w:r>
    </w:p>
    <w:p w:rsidR="00467BCE" w:rsidRPr="003B74DE" w:rsidRDefault="00467BCE" w:rsidP="00467BCE">
      <w:pPr>
        <w:ind w:left="142"/>
        <w:jc w:val="both"/>
        <w:rPr>
          <w:rFonts w:ascii="Times New Roman" w:hAnsi="Times New Roman"/>
          <w:sz w:val="16"/>
          <w:szCs w:val="16"/>
        </w:rPr>
      </w:pPr>
      <w:r w:rsidRPr="003B74DE">
        <w:rPr>
          <w:rFonts w:ascii="Times New Roman" w:hAnsi="Times New Roman"/>
          <w:sz w:val="16"/>
          <w:szCs w:val="16"/>
        </w:rPr>
        <w:t>Dane kontaktowe Inspektora Ochrony Danych Osobowych: iod@ump.edu.pl</w:t>
      </w:r>
    </w:p>
    <w:p w:rsidR="00467BCE" w:rsidRPr="003B74DE" w:rsidRDefault="00467BCE" w:rsidP="00467BCE">
      <w:pPr>
        <w:ind w:left="142"/>
        <w:jc w:val="both"/>
        <w:rPr>
          <w:rFonts w:ascii="Times New Roman" w:hAnsi="Times New Roman"/>
          <w:sz w:val="16"/>
          <w:szCs w:val="16"/>
        </w:rPr>
      </w:pPr>
      <w:r w:rsidRPr="003B74DE">
        <w:rPr>
          <w:rFonts w:ascii="Times New Roman" w:hAnsi="Times New Roman"/>
          <w:sz w:val="16"/>
          <w:szCs w:val="16"/>
        </w:rPr>
        <w:t>Dane osobowe zawarte w CV, zbierane są i będą przetwarzane wyłącznie w celu rekrutacji na stanowisko określone w ogłoszeniu, prowadzonej przez Uniwersytet Medyczny w Poznaniu.</w:t>
      </w:r>
    </w:p>
    <w:p w:rsidR="00467BCE" w:rsidRPr="003B74DE" w:rsidRDefault="00467BCE" w:rsidP="00467BCE">
      <w:pPr>
        <w:ind w:left="142"/>
        <w:jc w:val="both"/>
        <w:rPr>
          <w:rFonts w:ascii="Times New Roman" w:hAnsi="Times New Roman"/>
          <w:sz w:val="16"/>
          <w:szCs w:val="16"/>
        </w:rPr>
      </w:pPr>
      <w:r w:rsidRPr="003B74DE">
        <w:rPr>
          <w:rFonts w:ascii="Times New Roman" w:hAnsi="Times New Roman"/>
          <w:sz w:val="16"/>
          <w:szCs w:val="16"/>
        </w:rPr>
        <w:t>Wyrażenie zgody na przetwarzanie danych osobowych, jest dobrowolne, ale konieczne do wzięcia udziału w rekrutacji. Oświadczam, że zostałem/am, poinformowany/a, że mam prawo w dowolnym momencie wycofać zgodę. Wycofanie zgody nie wpływa na zgodność z prawem przetwarzania, którego dokonano na podstawie zgody przed jej wycofaniem.</w:t>
      </w:r>
    </w:p>
    <w:p w:rsidR="00467BCE" w:rsidRPr="003B74DE" w:rsidRDefault="00467BCE" w:rsidP="00467BCE">
      <w:pPr>
        <w:ind w:left="142"/>
        <w:jc w:val="both"/>
        <w:rPr>
          <w:rFonts w:ascii="Times New Roman" w:hAnsi="Times New Roman"/>
          <w:sz w:val="16"/>
          <w:szCs w:val="16"/>
        </w:rPr>
      </w:pPr>
      <w:r w:rsidRPr="003B74DE">
        <w:rPr>
          <w:rFonts w:ascii="Times New Roman" w:hAnsi="Times New Roman"/>
          <w:sz w:val="16"/>
          <w:szCs w:val="16"/>
        </w:rPr>
        <w:t>Dane osobowe zbierane w celu realizacji procesu rekrutacji będą przetwarzane przez okres niezbędny do organizacji i zakończenia procesu rekrutacji oraz rozpatrzenia ewentualnej reklamacji, jednak nie dłużej niż do 30.10.2020 r.</w:t>
      </w:r>
    </w:p>
    <w:p w:rsidR="00467BCE" w:rsidRPr="003B74DE" w:rsidRDefault="00467BCE" w:rsidP="00467BCE">
      <w:pPr>
        <w:ind w:left="142"/>
        <w:jc w:val="both"/>
        <w:rPr>
          <w:rFonts w:ascii="Times New Roman" w:hAnsi="Times New Roman"/>
          <w:sz w:val="16"/>
          <w:szCs w:val="16"/>
        </w:rPr>
      </w:pPr>
      <w:r w:rsidRPr="003B74DE">
        <w:rPr>
          <w:rFonts w:ascii="Times New Roman" w:hAnsi="Times New Roman"/>
          <w:sz w:val="16"/>
          <w:szCs w:val="16"/>
        </w:rPr>
        <w:t>Dane osobowe nie będą przekazywane do państwa trzeciego.</w:t>
      </w:r>
    </w:p>
    <w:p w:rsidR="00467BCE" w:rsidRPr="003B74DE" w:rsidRDefault="00467BCE" w:rsidP="00467BCE">
      <w:pPr>
        <w:ind w:left="142"/>
        <w:jc w:val="both"/>
        <w:rPr>
          <w:rFonts w:ascii="Times New Roman" w:hAnsi="Times New Roman"/>
          <w:sz w:val="16"/>
          <w:szCs w:val="16"/>
        </w:rPr>
      </w:pPr>
      <w:r w:rsidRPr="003B74DE">
        <w:rPr>
          <w:rFonts w:ascii="Times New Roman" w:hAnsi="Times New Roman"/>
          <w:sz w:val="16"/>
          <w:szCs w:val="16"/>
        </w:rPr>
        <w:t>Przysługuje Pani/Panu prawo do żądania od administratora dostępu do danych osobowych dotyczących swojej osoby, ich sprostowania, usunięcia lub ograniczenia przetwarzania, a także prawo sprzeciwu oraz prawo do przenoszenia danych. Przysługuje Pani/Panu także prawo wniesienia skargi do organu nadzorczego tj. Prezesa Urzędu Ochrony Danych Osobowych.</w:t>
      </w:r>
    </w:p>
    <w:p w:rsidR="00106650" w:rsidRDefault="002E4682"/>
    <w:sectPr w:rsidR="00106650" w:rsidSect="004166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481680"/>
    <w:multiLevelType w:val="hybridMultilevel"/>
    <w:tmpl w:val="CAA4A3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A656E8E"/>
    <w:multiLevelType w:val="hybridMultilevel"/>
    <w:tmpl w:val="E4B6A5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TC0NDY2NLAwM7QwMjBV0lEKTi0uzszPAykwqgUA6+2BmCwAAAA="/>
  </w:docVars>
  <w:rsids>
    <w:rsidRoot w:val="00467BCE"/>
    <w:rsid w:val="002E4682"/>
    <w:rsid w:val="00323A17"/>
    <w:rsid w:val="00467BCE"/>
    <w:rsid w:val="00AB01C1"/>
    <w:rsid w:val="00E5489B"/>
    <w:rsid w:val="00E54C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67BC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467BCE"/>
    <w:rPr>
      <w:b/>
      <w:bCs/>
    </w:rPr>
  </w:style>
  <w:style w:type="character" w:styleId="Hipercze">
    <w:name w:val="Hyperlink"/>
    <w:basedOn w:val="Domylnaczcionkaakapitu"/>
    <w:uiPriority w:val="99"/>
    <w:unhideWhenUsed/>
    <w:rsid w:val="00467BCE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67BCE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7B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7BC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7BCE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7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7B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lszczep@ump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3</Words>
  <Characters>4282</Characters>
  <Application>Microsoft Office Word</Application>
  <DocSecurity>4</DocSecurity>
  <Lines>35</Lines>
  <Paragraphs>9</Paragraphs>
  <ScaleCrop>false</ScaleCrop>
  <Company>Hewlett-Packard Company</Company>
  <LinksUpToDate>false</LinksUpToDate>
  <CharactersWithSpaces>49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011663</cp:lastModifiedBy>
  <cp:revision>2</cp:revision>
  <dcterms:created xsi:type="dcterms:W3CDTF">2020-10-26T14:06:00Z</dcterms:created>
  <dcterms:modified xsi:type="dcterms:W3CDTF">2020-10-26T14:06:00Z</dcterms:modified>
</cp:coreProperties>
</file>